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3AE5E1AA" w:rsidR="006A632B" w:rsidRDefault="0036325C">
      <w:r>
        <w:t xml:space="preserve">Redcap ID: </w:t>
      </w:r>
      <w:r w:rsidR="00C03E54">
        <w:t>KW8630</w:t>
      </w:r>
    </w:p>
    <w:p w14:paraId="7FD4B39E" w14:textId="511A595D" w:rsidR="0036325C" w:rsidRDefault="0074668D">
      <w:pPr>
        <w:rPr>
          <w:b/>
          <w:bCs/>
        </w:rPr>
      </w:pPr>
      <w:r>
        <w:t>AU ID: Khan_SPAN_KW8630_Day29_200929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7576D92A" w:rsidR="006A632B" w:rsidRDefault="00FA322A">
      <w:r>
        <w:t>d</w:t>
      </w:r>
      <w:r w:rsidR="006A632B">
        <w:t>2</w:t>
      </w:r>
      <w:r w:rsidR="0074668D">
        <w:t>9</w:t>
      </w:r>
      <w:r w:rsidR="006A632B">
        <w:t xml:space="preserve">: </w:t>
      </w:r>
      <w:r w:rsidR="006A632B" w:rsidRPr="00A804D5">
        <w:rPr>
          <w:b/>
        </w:rPr>
        <w:t>day 2</w:t>
      </w:r>
      <w:r w:rsidR="0074668D">
        <w:rPr>
          <w:b/>
        </w:rPr>
        <w:t>9</w:t>
      </w:r>
      <w:r w:rsidR="006A632B" w:rsidRPr="00A804D5">
        <w:rPr>
          <w:b/>
        </w:rPr>
        <w:t xml:space="preserve">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6D8C0520" w:rsidR="00FA322A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FAD836E" w14:textId="2E97CE88" w:rsidR="0074668D" w:rsidRDefault="0074668D" w:rsidP="00CC735F">
      <w:pPr>
        <w:pStyle w:val="ListParagraph"/>
      </w:pPr>
    </w:p>
    <w:p w14:paraId="3BC4B701" w14:textId="77777777" w:rsidR="0074668D" w:rsidRDefault="0074668D" w:rsidP="0074668D">
      <w:pPr>
        <w:pStyle w:val="ListParagraph"/>
        <w:numPr>
          <w:ilvl w:val="0"/>
          <w:numId w:val="1"/>
        </w:numPr>
      </w:pPr>
      <w:r w:rsidRPr="009A1C95">
        <w:rPr>
          <w:b/>
        </w:rPr>
        <w:t>MDEFT</w:t>
      </w:r>
      <w:r>
        <w:t xml:space="preserve"> parameters: 19.2x19.2 mm FOV, slice thickness: 0.5mm, total slice 30, Matrix 96X96</w:t>
      </w:r>
    </w:p>
    <w:p w14:paraId="04AD71B1" w14:textId="77777777" w:rsidR="0074668D" w:rsidRDefault="0074668D" w:rsidP="0074668D">
      <w:pPr>
        <w:pStyle w:val="ListParagraph"/>
      </w:pPr>
      <w:r>
        <w:t>TR: 3000ms, TE: 3.5ms, inversion time = 1100ms, FA = 15, NEX= 2</w:t>
      </w:r>
    </w:p>
    <w:p w14:paraId="10DAFA65" w14:textId="77777777" w:rsidR="0074668D" w:rsidRPr="00CC735F" w:rsidRDefault="0074668D" w:rsidP="00CC735F">
      <w:pPr>
        <w:pStyle w:val="ListParagraph"/>
      </w:pP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  <w:bookmarkStart w:id="0" w:name="_GoBack"/>
      <w:bookmarkEnd w:id="0"/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jA2NTAwNLE0MTNW0lEKTi0uzszPAykwrAUAxlFAXCwAAAA="/>
  </w:docVars>
  <w:rsids>
    <w:rsidRoot w:val="006A632B"/>
    <w:rsid w:val="000B3C74"/>
    <w:rsid w:val="001D7478"/>
    <w:rsid w:val="002619EA"/>
    <w:rsid w:val="002F25D5"/>
    <w:rsid w:val="002F595F"/>
    <w:rsid w:val="0036325C"/>
    <w:rsid w:val="004B7E96"/>
    <w:rsid w:val="004F70E0"/>
    <w:rsid w:val="00644807"/>
    <w:rsid w:val="006806DD"/>
    <w:rsid w:val="006A632B"/>
    <w:rsid w:val="0074668D"/>
    <w:rsid w:val="00A15B39"/>
    <w:rsid w:val="00A804D5"/>
    <w:rsid w:val="00B535C7"/>
    <w:rsid w:val="00C03E54"/>
    <w:rsid w:val="00C31E88"/>
    <w:rsid w:val="00CC735F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9</cp:revision>
  <dcterms:created xsi:type="dcterms:W3CDTF">2020-08-05T21:51:00Z</dcterms:created>
  <dcterms:modified xsi:type="dcterms:W3CDTF">2020-10-01T15:06:00Z</dcterms:modified>
</cp:coreProperties>
</file>